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uhammad Am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uhamma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255 Skokie Blvd Skokie, IL, USA 600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inhasnai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24325762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kae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